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urt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1 South Green Bay Road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smitty11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136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